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E32B8" w14:textId="5FFFC1C5" w:rsidR="00795A6F" w:rsidRDefault="000C7BC5" w:rsidP="00795A6F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27522FA0" wp14:editId="5D7DA1A2">
                <wp:simplePos x="0" y="0"/>
                <wp:positionH relativeFrom="column">
                  <wp:posOffset>3636645</wp:posOffset>
                </wp:positionH>
                <wp:positionV relativeFrom="paragraph">
                  <wp:posOffset>6202680</wp:posOffset>
                </wp:positionV>
                <wp:extent cx="251714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EC552" w14:textId="570CA082" w:rsidR="008836D4" w:rsidRPr="008836D4" w:rsidRDefault="008836D4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 w:rsidRPr="008836D4">
                              <w:rPr>
                                <w:sz w:val="56"/>
                                <w:szCs w:val="56"/>
                              </w:rPr>
                              <w:t>Come grab some breakfa</w:t>
                            </w:r>
                            <w:r w:rsidR="00C251D2">
                              <w:rPr>
                                <w:sz w:val="56"/>
                                <w:szCs w:val="56"/>
                              </w:rPr>
                              <w:t>s</w:t>
                            </w:r>
                            <w:r w:rsidRPr="008836D4">
                              <w:rPr>
                                <w:sz w:val="56"/>
                                <w:szCs w:val="56"/>
                              </w:rPr>
                              <w:t>t and experience Black History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522F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6.35pt;margin-top:488.4pt;width:198.2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" filled="f" stroked="f">
                <v:textbox style="mso-fit-shape-to-text:t">
                  <w:txbxContent>
                    <w:p w14:paraId="19BEC552" w14:textId="570CA082" w:rsidR="008836D4" w:rsidRPr="008836D4" w:rsidRDefault="008836D4">
                      <w:pPr>
                        <w:rPr>
                          <w:sz w:val="56"/>
                          <w:szCs w:val="56"/>
                        </w:rPr>
                      </w:pPr>
                      <w:r w:rsidRPr="008836D4">
                        <w:rPr>
                          <w:sz w:val="56"/>
                          <w:szCs w:val="56"/>
                        </w:rPr>
                        <w:t>Come grab some breakfa</w:t>
                      </w:r>
                      <w:r w:rsidR="00C251D2">
                        <w:rPr>
                          <w:sz w:val="56"/>
                          <w:szCs w:val="56"/>
                        </w:rPr>
                        <w:t>s</w:t>
                      </w:r>
                      <w:r w:rsidRPr="008836D4">
                        <w:rPr>
                          <w:sz w:val="56"/>
                          <w:szCs w:val="56"/>
                        </w:rPr>
                        <w:t>t and experience Black History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4EFA03E" wp14:editId="1BB23DE7">
                <wp:simplePos x="0" y="0"/>
                <wp:positionH relativeFrom="column">
                  <wp:posOffset>-731520</wp:posOffset>
                </wp:positionH>
                <wp:positionV relativeFrom="paragraph">
                  <wp:posOffset>-731520</wp:posOffset>
                </wp:positionV>
                <wp:extent cx="7923530" cy="10068560"/>
                <wp:effectExtent l="0" t="0" r="1270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530" cy="10068560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6"/>
                            <a:chOff x="20737" y="3168450"/>
                            <a:chExt cx="6858000" cy="6126837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7"/>
                              <a:chOff x="20737" y="3168450"/>
                              <a:chExt cx="6858000" cy="6126837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058802" y="6033133"/>
                            <a:ext cx="3001010" cy="3001010"/>
                            <a:chOff x="4053218" y="5652117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53218" y="5652117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C141303" id="Group 3" o:spid="_x0000_s1026" alt="&quot;&quot;" style="position:absolute;margin-left:-57.6pt;margin-top:-57.6pt;width:623.9pt;height:792.8pt;z-index:-251651584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">
                <v:rect id="Rectangle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ad84c6 [3204]" stroked="f" strokeweight="1pt">
                  <v:fill color2="#8784c7 [3205]" angle="45" focus="100%" type="gradient">
                    <o:fill v:ext="view" type="gradientUnscaled"/>
                  </v:fill>
                </v:rect>
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5d739a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8784c7 [3205]" stroked="f" strokeweight="1pt">
                      <v:fill color2="#6997af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50" o:spid="_x0000_s1033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4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35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36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37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38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39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0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497288 [2407]" stroked="f" strokeweight="10pt"/>
                    <v:rect id="Rectangle 58" o:spid="_x0000_s1041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5d739a [3206]" stroked="f" strokeweight="10pt">
                      <v:fill color2="#6997af [3207]" angle="45" focus="100%" type="gradient">
                        <o:fill v:ext="view" type="gradientUnscaled"/>
                      </v:fill>
                    </v:rect>
                    <v:oval id="Oval 59" o:spid="_x0000_s1042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group id="Group 61" o:spid="_x0000_s1043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44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45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46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47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48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49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0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1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2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3" alt="&quot;&quot;" style="position:absolute;left:40588;top:60331;width:30010;height:30010" coordorigin="40532,56521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54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55" style="position:absolute;left:40532;top:56521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10620"/>
      </w:tblGrid>
      <w:tr w:rsidR="00795A6F" w14:paraId="3768373B" w14:textId="77777777" w:rsidTr="0012584E">
        <w:tc>
          <w:tcPr>
            <w:tcW w:w="10620" w:type="dxa"/>
            <w:tcMar>
              <w:top w:w="1800" w:type="dxa"/>
              <w:left w:w="115" w:type="dxa"/>
              <w:right w:w="115" w:type="dxa"/>
            </w:tcMar>
          </w:tcPr>
          <w:p w14:paraId="67007C98" w14:textId="78E77275" w:rsidR="000C7BC5" w:rsidRDefault="002D4CB0" w:rsidP="00AF1C6B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68992" behindDoc="0" locked="0" layoutInCell="1" allowOverlap="1" wp14:anchorId="07480F90" wp14:editId="480437CE">
                  <wp:simplePos x="0" y="0"/>
                  <wp:positionH relativeFrom="column">
                    <wp:posOffset>3100705</wp:posOffset>
                  </wp:positionH>
                  <wp:positionV relativeFrom="paragraph">
                    <wp:posOffset>-1469390</wp:posOffset>
                  </wp:positionV>
                  <wp:extent cx="2425700" cy="1873250"/>
                  <wp:effectExtent l="0" t="0" r="0" b="0"/>
                  <wp:wrapNone/>
                  <wp:docPr id="12" name="Picture 12" descr="8 Black female entertainers from Texas to celebrate – The Brookhaven Couri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8 Black female entertainers from Texas to celebrate – The Brookhaven Couri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5700" cy="187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7968" behindDoc="0" locked="0" layoutInCell="1" allowOverlap="1" wp14:anchorId="1316D0F3" wp14:editId="3596B216">
                  <wp:simplePos x="0" y="0"/>
                  <wp:positionH relativeFrom="column">
                    <wp:posOffset>457200</wp:posOffset>
                  </wp:positionH>
                  <wp:positionV relativeFrom="paragraph">
                    <wp:posOffset>-1706245</wp:posOffset>
                  </wp:positionV>
                  <wp:extent cx="2717800" cy="1689100"/>
                  <wp:effectExtent l="0" t="0" r="6350" b="6350"/>
                  <wp:wrapNone/>
                  <wp:docPr id="9" name="Picture 9" descr="Black History Month | The Cen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lack History Month | The Cen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800" cy="168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FC6980" w14:textId="5B9F0627" w:rsidR="00795A6F" w:rsidRDefault="008836D4" w:rsidP="00AF1C6B">
            <w:pPr>
              <w:pStyle w:val="Title"/>
            </w:pPr>
            <w:r>
              <w:t>Black History Month Celebration!</w:t>
            </w:r>
          </w:p>
        </w:tc>
      </w:tr>
      <w:tr w:rsidR="00450A8F" w14:paraId="2350FAC1" w14:textId="77777777" w:rsidTr="0012584E">
        <w:trPr>
          <w:trHeight w:val="1582"/>
        </w:trPr>
        <w:tc>
          <w:tcPr>
            <w:tcW w:w="10620" w:type="dxa"/>
            <w:tcMar>
              <w:top w:w="1109" w:type="dxa"/>
              <w:left w:w="115" w:type="dxa"/>
              <w:right w:w="115" w:type="dxa"/>
            </w:tcMar>
          </w:tcPr>
          <w:p w14:paraId="1E4A3E83" w14:textId="77777777" w:rsidR="00C251D2" w:rsidRDefault="00C251D2" w:rsidP="008836D4">
            <w:pPr>
              <w:pStyle w:val="Subtitle"/>
            </w:pPr>
            <w:r>
              <w:t xml:space="preserve">When: </w:t>
            </w:r>
            <w:r w:rsidR="008836D4">
              <w:t>Friday February 18</w:t>
            </w:r>
            <w:r>
              <w:t>@ 8:30AM</w:t>
            </w:r>
          </w:p>
          <w:p w14:paraId="5FD06EF0" w14:textId="5D25A17A" w:rsidR="008836D4" w:rsidRPr="008836D4" w:rsidRDefault="00C251D2" w:rsidP="008836D4">
            <w:pPr>
              <w:pStyle w:val="Subtitle"/>
            </w:pPr>
            <w:r>
              <w:t xml:space="preserve">  Where: Room 114</w:t>
            </w:r>
            <w:r w:rsidR="008836D4">
              <w:t xml:space="preserve"> </w:t>
            </w:r>
          </w:p>
          <w:p w14:paraId="341BA335" w14:textId="5B8E542D" w:rsidR="00450A8F" w:rsidRPr="00013B3B" w:rsidRDefault="008836D4" w:rsidP="00013B3B">
            <w:pPr>
              <w:pStyle w:val="Subtitle"/>
            </w:pPr>
            <w:r>
              <w:t xml:space="preserve"> </w:t>
            </w:r>
          </w:p>
        </w:tc>
      </w:tr>
      <w:tr w:rsidR="00450A8F" w14:paraId="0C427DA9" w14:textId="77777777" w:rsidTr="0012584E">
        <w:trPr>
          <w:trHeight w:val="810"/>
        </w:trPr>
        <w:tc>
          <w:tcPr>
            <w:tcW w:w="10620" w:type="dxa"/>
            <w:vAlign w:val="bottom"/>
          </w:tcPr>
          <w:p w14:paraId="48555248" w14:textId="244C5F39" w:rsidR="00450A8F" w:rsidRDefault="00450A8F" w:rsidP="000C7BC5">
            <w:pPr>
              <w:jc w:val="both"/>
            </w:pPr>
          </w:p>
        </w:tc>
      </w:tr>
    </w:tbl>
    <w:p w14:paraId="6DDB6647" w14:textId="785F5424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F0F4A" w14:textId="77777777" w:rsidR="0012785A" w:rsidRDefault="0012785A" w:rsidP="001C022D">
      <w:r>
        <w:separator/>
      </w:r>
    </w:p>
  </w:endnote>
  <w:endnote w:type="continuationSeparator" w:id="0">
    <w:p w14:paraId="7CC82CFB" w14:textId="77777777" w:rsidR="0012785A" w:rsidRDefault="0012785A" w:rsidP="001C0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Black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25C36" w14:textId="77777777" w:rsidR="0012785A" w:rsidRDefault="0012785A" w:rsidP="001C022D">
      <w:r>
        <w:separator/>
      </w:r>
    </w:p>
  </w:footnote>
  <w:footnote w:type="continuationSeparator" w:id="0">
    <w:p w14:paraId="769F13A7" w14:textId="77777777" w:rsidR="0012785A" w:rsidRDefault="0012785A" w:rsidP="001C02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8836D4"/>
    <w:rsid w:val="00013B3B"/>
    <w:rsid w:val="000850CC"/>
    <w:rsid w:val="000C7BC5"/>
    <w:rsid w:val="0012584E"/>
    <w:rsid w:val="0012785A"/>
    <w:rsid w:val="001626C3"/>
    <w:rsid w:val="00165E29"/>
    <w:rsid w:val="001C022D"/>
    <w:rsid w:val="002B65AE"/>
    <w:rsid w:val="002D4CB0"/>
    <w:rsid w:val="003623A3"/>
    <w:rsid w:val="003630D0"/>
    <w:rsid w:val="003C1861"/>
    <w:rsid w:val="003D6F8B"/>
    <w:rsid w:val="004261BC"/>
    <w:rsid w:val="00450A8F"/>
    <w:rsid w:val="00526D1C"/>
    <w:rsid w:val="005A20B8"/>
    <w:rsid w:val="005F2CD0"/>
    <w:rsid w:val="006E35F2"/>
    <w:rsid w:val="0075411F"/>
    <w:rsid w:val="00795A6F"/>
    <w:rsid w:val="007A1EA5"/>
    <w:rsid w:val="008836D4"/>
    <w:rsid w:val="00AF1C6B"/>
    <w:rsid w:val="00C251D2"/>
    <w:rsid w:val="00C4351D"/>
    <w:rsid w:val="00D311B1"/>
    <w:rsid w:val="00DF387F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D5C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poppenfuse0423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ABE297-0523-4B59-A704-9D999E2D1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</Template>
  <TotalTime>0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6T16:35:00Z</dcterms:created>
  <dcterms:modified xsi:type="dcterms:W3CDTF">2022-02-1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